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E485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CC40B59" w:rsidR="007B4A91" w:rsidRDefault="008F575B">
      <w:pPr>
        <w:rPr>
          <w:sz w:val="28"/>
          <w:szCs w:val="28"/>
        </w:rPr>
      </w:pPr>
      <w:r>
        <w:rPr>
          <w:sz w:val="28"/>
          <w:szCs w:val="28"/>
        </w:rPr>
        <w:t>Flappy Bird</w:t>
      </w:r>
    </w:p>
    <w:p w14:paraId="34A9E19B" w14:textId="77777777" w:rsidR="007B4A91" w:rsidRDefault="007E485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939B2CA" w:rsidR="007B4A91" w:rsidRDefault="008F575B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…the bird has to overcome all the obstacle she faces</w:t>
      </w:r>
    </w:p>
    <w:p w14:paraId="3D632C61" w14:textId="77777777" w:rsidR="007B4A91" w:rsidRDefault="007E485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303078C8" w14:textId="7999C700" w:rsidR="008F575B" w:rsidRPr="008F575B" w:rsidRDefault="00556965" w:rsidP="008F575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77777777" w:rsidR="007B4A91" w:rsidRDefault="007E485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F7A7642" w:rsidR="007B4A91" w:rsidRDefault="008F575B">
      <w:pPr>
        <w:ind w:left="720"/>
        <w:rPr>
          <w:sz w:val="28"/>
          <w:szCs w:val="28"/>
        </w:rPr>
      </w:pPr>
      <w:r>
        <w:rPr>
          <w:sz w:val="28"/>
          <w:szCs w:val="28"/>
        </w:rPr>
        <w:t>My game’s story involves a bird who has to overcome the all the obstacles and continue moving in her world</w:t>
      </w:r>
    </w:p>
    <w:p w14:paraId="7A1AA8DA" w14:textId="3F13B1E8" w:rsidR="008F575B" w:rsidRDefault="008F575B">
      <w:pPr>
        <w:ind w:left="720"/>
        <w:rPr>
          <w:sz w:val="28"/>
          <w:szCs w:val="28"/>
        </w:rPr>
      </w:pPr>
    </w:p>
    <w:p w14:paraId="0AE3FDBE" w14:textId="77777777" w:rsidR="007B4A91" w:rsidRDefault="007E485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E485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AF7DE81" w:rsidR="007B4A91" w:rsidRDefault="008F57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11FF7F3" w:rsidR="007B4A91" w:rsidRDefault="008F57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fly according to user’s wi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CA9BCA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E6E3A6C" w:rsidR="007B4A91" w:rsidRDefault="007B4A91" w:rsidP="006B22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9B288E9" w:rsidR="007B4A91" w:rsidRDefault="007B4A91" w:rsidP="006B222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C6ACFC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0A91F91" w:rsidR="007B4A91" w:rsidRDefault="006B22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C31E8D4" w:rsidR="007B4A91" w:rsidRDefault="006B22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an 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6EF511B" w:rsidR="007B4A91" w:rsidRDefault="006B22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2E6148B" w:rsidR="007B4A91" w:rsidRDefault="006B22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act an </w:t>
            </w:r>
            <w:proofErr w:type="spellStart"/>
            <w:proofErr w:type="gramStart"/>
            <w:r>
              <w:rPr>
                <w:sz w:val="28"/>
                <w:szCs w:val="28"/>
              </w:rPr>
              <w:t>a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backgrou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0070FDE" w:rsidR="007B4A91" w:rsidRDefault="006B2220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9F86FD8" wp14:editId="2EB53F99">
            <wp:extent cx="5143390" cy="2778125"/>
            <wp:effectExtent l="0" t="0" r="63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7981" cy="280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7E485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E485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E485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D848463" w14:textId="77777777" w:rsidR="006B2220" w:rsidRDefault="006B2220"/>
    <w:p w14:paraId="5CFE83E9" w14:textId="77777777" w:rsidR="001A0DF3" w:rsidRDefault="006B2220">
      <w:r>
        <w:t xml:space="preserve">I have planned to give velocity to the bird and </w:t>
      </w:r>
      <w:r w:rsidR="001A0DF3">
        <w:t>the controlling of the bird will be given to the user</w:t>
      </w:r>
    </w:p>
    <w:p w14:paraId="24B987DE" w14:textId="17CE73BF" w:rsidR="007B4A91" w:rsidRDefault="001A0DF3">
      <w:pPr>
        <w:rPr>
          <w:sz w:val="28"/>
          <w:szCs w:val="28"/>
        </w:rPr>
      </w:pPr>
      <w:r>
        <w:t xml:space="preserve">And if the bird hit the pipes the game will </w:t>
      </w:r>
      <w:proofErr w:type="gramStart"/>
      <w:r>
        <w:t>end .</w:t>
      </w:r>
      <w:proofErr w:type="gramEnd"/>
      <w:r w:rsidR="007E4851">
        <w:pict w14:anchorId="49CF2C3B">
          <v:rect id="_x0000_i1036" style="width:0;height:1.5pt" o:hralign="center" o:hrstd="t" o:hr="t" fillcolor="#a0a0a0" stroked="f"/>
        </w:pict>
      </w:r>
      <w:r w:rsidR="007E4851">
        <w:pict w14:anchorId="2BE0C1BB">
          <v:rect id="_x0000_i1037" style="width:0;height:1.5pt" o:hralign="center" o:hrstd="t" o:hr="t" fillcolor="#a0a0a0" stroked="f"/>
        </w:pict>
      </w:r>
      <w:r w:rsidR="007E4851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0DF3"/>
    <w:rsid w:val="00556965"/>
    <w:rsid w:val="006B2220"/>
    <w:rsid w:val="007B4A91"/>
    <w:rsid w:val="007E4851"/>
    <w:rsid w:val="008F5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9A317-A793-4D40-8C04-1B2BB92F2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5-27T15:12:00Z</dcterms:created>
  <dcterms:modified xsi:type="dcterms:W3CDTF">2021-05-27T15:12:00Z</dcterms:modified>
</cp:coreProperties>
</file>